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22B9" w14:textId="77777777" w:rsidR="00D03562" w:rsidRDefault="00D03562" w:rsidP="00D03562"/>
    <w:p w14:paraId="4706BBD1" w14:textId="77777777" w:rsidR="00D03562" w:rsidRDefault="00D03562" w:rsidP="00D03562"/>
    <w:p w14:paraId="68602BFF" w14:textId="77777777" w:rsidR="00D03562" w:rsidRDefault="00D03562" w:rsidP="00D03562"/>
    <w:p w14:paraId="4C84C521" w14:textId="77777777" w:rsidR="00D03562" w:rsidRDefault="00D03562" w:rsidP="00D03562">
      <w:r>
        <w:t xml:space="preserve">Connect to </w:t>
      </w:r>
      <w:proofErr w:type="spellStart"/>
      <w:r>
        <w:t>aws</w:t>
      </w:r>
      <w:proofErr w:type="spellEnd"/>
      <w:r>
        <w:t xml:space="preserve"> academy </w:t>
      </w:r>
    </w:p>
    <w:p w14:paraId="1C8B679F" w14:textId="77777777" w:rsidR="00D03562" w:rsidRDefault="00D03562" w:rsidP="00D03562"/>
    <w:p w14:paraId="2B12F011" w14:textId="77777777" w:rsidR="00D03562" w:rsidRDefault="00D03562" w:rsidP="00D03562">
      <w:r>
        <w:t xml:space="preserve">set the </w:t>
      </w:r>
      <w:proofErr w:type="spellStart"/>
      <w:r>
        <w:t>aws</w:t>
      </w:r>
      <w:proofErr w:type="spellEnd"/>
      <w:r>
        <w:t xml:space="preserve"> credentials in cli (with session </w:t>
      </w:r>
      <w:proofErr w:type="spellStart"/>
      <w:r>
        <w:t>tooken</w:t>
      </w:r>
      <w:proofErr w:type="spellEnd"/>
      <w:r>
        <w:t>)</w:t>
      </w:r>
    </w:p>
    <w:p w14:paraId="10908396" w14:textId="77777777" w:rsidR="00D03562" w:rsidRDefault="00D03562" w:rsidP="00D03562"/>
    <w:p w14:paraId="1314C8F1" w14:textId="77777777" w:rsidR="00D03562" w:rsidRDefault="00D03562" w:rsidP="00D03562">
      <w:r>
        <w:t xml:space="preserve">Create s3 with public policy and </w:t>
      </w:r>
      <w:proofErr w:type="spellStart"/>
      <w:r>
        <w:t>puclic</w:t>
      </w:r>
      <w:proofErr w:type="spellEnd"/>
      <w:r>
        <w:t xml:space="preserve"> access</w:t>
      </w:r>
    </w:p>
    <w:p w14:paraId="1F6D88EA" w14:textId="77777777" w:rsidR="00D03562" w:rsidRDefault="00D03562" w:rsidP="00D03562"/>
    <w:p w14:paraId="482A37CC" w14:textId="32FC5FC3" w:rsidR="00D03562" w:rsidRDefault="00D03562" w:rsidP="00D03562">
      <w:r>
        <w:t xml:space="preserve">Create an ec2 instance </w:t>
      </w:r>
      <w:proofErr w:type="gramStart"/>
      <w:r>
        <w:t>( amazon</w:t>
      </w:r>
      <w:proofErr w:type="gramEnd"/>
      <w:r>
        <w:t xml:space="preserve"> </w:t>
      </w:r>
      <w:r>
        <w:t>Linux</w:t>
      </w:r>
      <w:r>
        <w:t xml:space="preserve"> )</w:t>
      </w:r>
    </w:p>
    <w:p w14:paraId="16AB6F31" w14:textId="77777777" w:rsidR="00D03562" w:rsidRDefault="00D03562" w:rsidP="00D03562"/>
    <w:p w14:paraId="49D57BB9" w14:textId="2FACCD81" w:rsidR="00D03562" w:rsidRDefault="00D03562" w:rsidP="00D03562">
      <w:r>
        <w:t>Create new key pair (</w:t>
      </w:r>
      <w:proofErr w:type="spellStart"/>
      <w:proofErr w:type="gramStart"/>
      <w:r>
        <w:t>Rs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ppk</w:t>
      </w:r>
      <w:proofErr w:type="spellEnd"/>
      <w:r w:rsidR="00B71DA5">
        <w:t xml:space="preserve"> for windows, </w:t>
      </w:r>
      <w:proofErr w:type="spellStart"/>
      <w:r w:rsidR="00B71DA5">
        <w:t>pem</w:t>
      </w:r>
      <w:proofErr w:type="spellEnd"/>
      <w:r w:rsidR="00B71DA5">
        <w:t xml:space="preserve"> for mac</w:t>
      </w:r>
      <w:r>
        <w:t xml:space="preserve">) </w:t>
      </w:r>
    </w:p>
    <w:p w14:paraId="1DF848A4" w14:textId="77777777" w:rsidR="00D03562" w:rsidRDefault="00D03562" w:rsidP="00D03562"/>
    <w:p w14:paraId="651C20ED" w14:textId="6A996908" w:rsidR="00D03562" w:rsidRDefault="00D03562">
      <w:r>
        <w:t xml:space="preserve">go to security groups </w:t>
      </w:r>
      <w:proofErr w:type="gramStart"/>
      <w:r>
        <w:t xml:space="preserve">in </w:t>
      </w:r>
      <w:r>
        <w:t xml:space="preserve"> console</w:t>
      </w:r>
      <w:proofErr w:type="gramEnd"/>
      <w:r>
        <w:br/>
      </w:r>
      <w:r>
        <w:br/>
        <w:t>add inbound rules</w:t>
      </w:r>
    </w:p>
    <w:p w14:paraId="2EE87E70" w14:textId="16F29CA6" w:rsidR="00D03562" w:rsidRDefault="00D03562">
      <w:r>
        <w:t xml:space="preserve"> </w:t>
      </w:r>
      <w:r>
        <w:rPr>
          <w:noProof/>
        </w:rPr>
        <w:drawing>
          <wp:inline distT="0" distB="0" distL="0" distR="0" wp14:anchorId="7B96EFA7" wp14:editId="7D87F7B8">
            <wp:extent cx="5943600" cy="2524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059DA" w14:textId="55D3712B" w:rsidR="00D03562" w:rsidRDefault="00D03562"/>
    <w:p w14:paraId="1D91C4D5" w14:textId="2C0F00F2" w:rsidR="00D03562" w:rsidRDefault="00D03562">
      <w:r>
        <w:t xml:space="preserve">Now add </w:t>
      </w:r>
      <w:proofErr w:type="gramStart"/>
      <w:r>
        <w:t>you</w:t>
      </w:r>
      <w:proofErr w:type="gramEnd"/>
      <w:r>
        <w:t xml:space="preserve"> security group to </w:t>
      </w:r>
      <w:proofErr w:type="spellStart"/>
      <w:r>
        <w:t>ur</w:t>
      </w:r>
      <w:proofErr w:type="spellEnd"/>
      <w:r>
        <w:t xml:space="preserve"> instance</w:t>
      </w:r>
      <w:r>
        <w:br/>
      </w:r>
      <w:r>
        <w:br/>
        <w:t>Launch instance</w:t>
      </w:r>
    </w:p>
    <w:p w14:paraId="56A41583" w14:textId="24C3CAD1" w:rsidR="00D03562" w:rsidRDefault="00D03562">
      <w:r>
        <w:lastRenderedPageBreak/>
        <w:t>Connect to the instance</w:t>
      </w:r>
    </w:p>
    <w:p w14:paraId="5FD7C693" w14:textId="5E71B0E5" w:rsidR="00D03562" w:rsidRDefault="00D03562">
      <w:r>
        <w:t xml:space="preserve">Install all </w:t>
      </w:r>
      <w:proofErr w:type="spellStart"/>
      <w:r>
        <w:t>dpendecies</w:t>
      </w:r>
      <w:proofErr w:type="spellEnd"/>
      <w:r>
        <w:t xml:space="preserve"> like python </w:t>
      </w:r>
      <w:proofErr w:type="spellStart"/>
      <w:r>
        <w:t>grpc</w:t>
      </w:r>
      <w:proofErr w:type="spellEnd"/>
      <w:r>
        <w:t xml:space="preserve"> and other imported dependencies</w:t>
      </w:r>
    </w:p>
    <w:p w14:paraId="4A9C1BDB" w14:textId="0191A690" w:rsidR="00D03562" w:rsidRDefault="00D03562">
      <w:r>
        <w:tab/>
      </w:r>
      <w:proofErr w:type="spellStart"/>
      <w:r w:rsidRPr="00D03562">
        <w:t>sudo</w:t>
      </w:r>
      <w:proofErr w:type="spellEnd"/>
      <w:r w:rsidRPr="00D03562">
        <w:t xml:space="preserve"> yum update</w:t>
      </w:r>
      <w:r>
        <w:br/>
      </w:r>
      <w:r>
        <w:tab/>
      </w:r>
      <w:proofErr w:type="spellStart"/>
      <w:r w:rsidRPr="00D03562">
        <w:t>sudo</w:t>
      </w:r>
      <w:proofErr w:type="spellEnd"/>
      <w:r w:rsidRPr="00D03562">
        <w:t xml:space="preserve"> yum install python3</w:t>
      </w:r>
    </w:p>
    <w:p w14:paraId="4BAF9603" w14:textId="6B00A0C3" w:rsidR="00D03562" w:rsidRDefault="00D03562">
      <w:r>
        <w:tab/>
      </w:r>
      <w:proofErr w:type="spellStart"/>
      <w:r w:rsidRPr="00D03562">
        <w:t>sudo</w:t>
      </w:r>
      <w:proofErr w:type="spellEnd"/>
      <w:r w:rsidRPr="00D03562">
        <w:t xml:space="preserve"> yum install python3-pip</w:t>
      </w:r>
    </w:p>
    <w:p w14:paraId="12243A53" w14:textId="17E097CB" w:rsidR="00D03562" w:rsidRDefault="00D03562">
      <w:r>
        <w:tab/>
      </w:r>
      <w:r w:rsidRPr="00D03562">
        <w:t xml:space="preserve">pip3 install </w:t>
      </w:r>
      <w:proofErr w:type="spellStart"/>
      <w:r w:rsidRPr="00D03562">
        <w:t>grpcio</w:t>
      </w:r>
      <w:proofErr w:type="spellEnd"/>
      <w:r w:rsidRPr="00D03562">
        <w:t xml:space="preserve"> </w:t>
      </w:r>
      <w:proofErr w:type="spellStart"/>
      <w:r w:rsidRPr="00D03562">
        <w:t>grpcio</w:t>
      </w:r>
      <w:proofErr w:type="spellEnd"/>
      <w:r w:rsidRPr="00D03562">
        <w:t>-tools</w:t>
      </w:r>
    </w:p>
    <w:p w14:paraId="38D441C1" w14:textId="66A860E7" w:rsidR="00B71DA5" w:rsidRDefault="00D03562">
      <w:r>
        <w:tab/>
      </w:r>
      <w:r w:rsidRPr="00D03562">
        <w:t>pip3 install boto3</w:t>
      </w:r>
    </w:p>
    <w:p w14:paraId="2D821802" w14:textId="606D92AC" w:rsidR="00D03562" w:rsidRDefault="00B71DA5">
      <w:r>
        <w:t xml:space="preserve">select the instance </w:t>
      </w:r>
    </w:p>
    <w:p w14:paraId="7E7AD418" w14:textId="769F0353" w:rsidR="00B71DA5" w:rsidRDefault="00B71DA5">
      <w:r>
        <w:tab/>
        <w:t>actions -&gt; security-&gt; modify I am</w:t>
      </w:r>
    </w:p>
    <w:p w14:paraId="4D4F7DC3" w14:textId="564669FC" w:rsidR="00B71DA5" w:rsidRDefault="00B71DA5">
      <w:r>
        <w:tab/>
        <w:t xml:space="preserve">choose </w:t>
      </w:r>
      <w:proofErr w:type="spellStart"/>
      <w:r>
        <w:t>Labinstance</w:t>
      </w:r>
      <w:proofErr w:type="spellEnd"/>
    </w:p>
    <w:p w14:paraId="665CD557" w14:textId="379EA78A" w:rsidR="00B71DA5" w:rsidRDefault="00B71DA5">
      <w:r>
        <w:tab/>
        <w:t>update</w:t>
      </w:r>
    </w:p>
    <w:p w14:paraId="681DEE93" w14:textId="7B0699CD" w:rsidR="00B71DA5" w:rsidRDefault="00B71DA5">
      <w:r>
        <w:t xml:space="preserve">Now use </w:t>
      </w:r>
      <w:proofErr w:type="spellStart"/>
      <w:r>
        <w:t>winscp</w:t>
      </w:r>
      <w:proofErr w:type="spellEnd"/>
      <w:r>
        <w:t xml:space="preserve"> </w:t>
      </w:r>
      <w:proofErr w:type="spellStart"/>
      <w:r>
        <w:t>softaware</w:t>
      </w:r>
      <w:proofErr w:type="spellEnd"/>
      <w:r>
        <w:t xml:space="preserve"> to add files into the ec2 instance</w:t>
      </w:r>
    </w:p>
    <w:p w14:paraId="4747510C" w14:textId="1F2326AA" w:rsidR="00B71DA5" w:rsidRDefault="00B71DA5">
      <w:r>
        <w:tab/>
      </w:r>
      <w:proofErr w:type="spellStart"/>
      <w:r>
        <w:t>Youube</w:t>
      </w:r>
      <w:proofErr w:type="spellEnd"/>
      <w:r>
        <w:t xml:space="preserve">: </w:t>
      </w:r>
      <w:r w:rsidRPr="00B71DA5">
        <w:t>https://www.youtube.com/watch?v=nSX4GjnmGlU</w:t>
      </w:r>
    </w:p>
    <w:p w14:paraId="71D6EC68" w14:textId="6ABF117A" w:rsidR="00B71DA5" w:rsidRDefault="00B71DA5">
      <w:r>
        <w:tab/>
        <w:t>Add pb2.py and pb2 grpc.py</w:t>
      </w:r>
    </w:p>
    <w:p w14:paraId="3F0E5FC2" w14:textId="57170202" w:rsidR="00B71DA5" w:rsidRDefault="00B71DA5">
      <w:r>
        <w:tab/>
        <w:t>Add sever file (server.py file)</w:t>
      </w:r>
    </w:p>
    <w:p w14:paraId="28B4E729" w14:textId="759612E6" w:rsidR="00B71DA5" w:rsidRDefault="00B71DA5">
      <w:r>
        <w:t xml:space="preserve">Now go back to </w:t>
      </w:r>
      <w:proofErr w:type="spellStart"/>
      <w:r>
        <w:t>ece</w:t>
      </w:r>
      <w:proofErr w:type="spellEnd"/>
      <w:r>
        <w:t xml:space="preserve"> connection</w:t>
      </w:r>
    </w:p>
    <w:p w14:paraId="195FEA02" w14:textId="27FF10F4" w:rsidR="00B71DA5" w:rsidRDefault="00B71DA5">
      <w:r>
        <w:tab/>
        <w:t>Run the server file (python3 server.py)</w:t>
      </w:r>
    </w:p>
    <w:p w14:paraId="7F3A305C" w14:textId="0A260C94" w:rsidR="00B71DA5" w:rsidRDefault="00B71DA5"/>
    <w:p w14:paraId="70BD410F" w14:textId="0581871D" w:rsidR="00B71DA5" w:rsidRDefault="00B71DA5">
      <w:r>
        <w:t>Go to Postman, hit the link given by prof</w:t>
      </w:r>
    </w:p>
    <w:p w14:paraId="1942D366" w14:textId="75C8EBF8" w:rsidR="00B71DA5" w:rsidRDefault="00B71DA5">
      <w:r>
        <w:tab/>
      </w:r>
      <w:hyperlink r:id="rId5" w:history="1">
        <w:r w:rsidRPr="00446364">
          <w:rPr>
            <w:rStyle w:val="Hyperlink"/>
          </w:rPr>
          <w:t>http://54.173.209.76:9000/start</w:t>
        </w:r>
      </w:hyperlink>
    </w:p>
    <w:p w14:paraId="38117E5B" w14:textId="14056B4C" w:rsidR="00B71DA5" w:rsidRDefault="00B71DA5">
      <w:r>
        <w:tab/>
        <w:t xml:space="preserve">copy you public ipv4 address of you ec2 </w:t>
      </w:r>
    </w:p>
    <w:p w14:paraId="0E55DE7C" w14:textId="3F36C062" w:rsidR="00B71DA5" w:rsidRDefault="00B71DA5">
      <w:r>
        <w:tab/>
        <w:t xml:space="preserve">add post request with json with banner id and </w:t>
      </w:r>
      <w:proofErr w:type="spellStart"/>
      <w:r>
        <w:t>ip</w:t>
      </w:r>
      <w:proofErr w:type="spellEnd"/>
    </w:p>
    <w:p w14:paraId="032644CD" w14:textId="6E2A15AE" w:rsidR="00B71DA5" w:rsidRDefault="00B71DA5">
      <w:r>
        <w:tab/>
        <w:t>hit it</w:t>
      </w:r>
    </w:p>
    <w:p w14:paraId="2B0A0C00" w14:textId="1276E201" w:rsidR="00B71DA5" w:rsidRDefault="00B71DA5">
      <w:r>
        <w:tab/>
      </w:r>
    </w:p>
    <w:sectPr w:rsidR="00B71D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sDQytDQzNjI3NzRU0lEKTi0uzszPAykwrAUA4+ndNiwAAAA="/>
  </w:docVars>
  <w:rsids>
    <w:rsidRoot w:val="004F4657"/>
    <w:rsid w:val="004F4657"/>
    <w:rsid w:val="00553CE9"/>
    <w:rsid w:val="00592296"/>
    <w:rsid w:val="005B0100"/>
    <w:rsid w:val="006B0882"/>
    <w:rsid w:val="00A94B48"/>
    <w:rsid w:val="00B71DA5"/>
    <w:rsid w:val="00BE7385"/>
    <w:rsid w:val="00C75618"/>
    <w:rsid w:val="00D03562"/>
    <w:rsid w:val="00FD3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BAAAD"/>
  <w15:chartTrackingRefBased/>
  <w15:docId w15:val="{21A97078-D713-4323-828D-5B62D7D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1D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D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54.173.209.76:9000/start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user</dc:creator>
  <cp:keywords/>
  <dc:description/>
  <cp:lastModifiedBy>AVuser</cp:lastModifiedBy>
  <cp:revision>3</cp:revision>
  <dcterms:created xsi:type="dcterms:W3CDTF">2023-06-10T16:46:00Z</dcterms:created>
  <dcterms:modified xsi:type="dcterms:W3CDTF">2023-06-10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51a4e3414f82a3c5e431d9c16d5d7e8db0257e17fd876cbad2f91fa8a487a3</vt:lpwstr>
  </property>
</Properties>
</file>